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Codice indica il D. Lgs. N. 36/2023 e s.m.i.</w:t>
            </w:r>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942C02" w:rsidRDefault="00E43129" w:rsidP="00E43129">
      <w:pPr>
        <w:pStyle w:val="Indice"/>
        <w:spacing w:after="0" w:line="240" w:lineRule="auto"/>
        <w:jc w:val="center"/>
        <w:rPr>
          <w:rFonts w:ascii="Source Sans Pro" w:hAnsi="Source Sans Pro" w:cstheme="minorHAnsi"/>
          <w:b/>
          <w:bCs/>
          <w:sz w:val="24"/>
          <w:szCs w:val="24"/>
        </w:rPr>
      </w:pPr>
      <w:r w:rsidRPr="00942C02">
        <w:rPr>
          <w:rFonts w:ascii="Source Sans Pro" w:hAnsi="Source Sans Pro" w:cstheme="minorHAnsi"/>
          <w:b/>
          <w:bCs/>
          <w:sz w:val="24"/>
          <w:szCs w:val="24"/>
        </w:rPr>
        <w:lastRenderedPageBreak/>
        <w:t xml:space="preserve">DICHIARAZIONE POSSESSO REQUISITI </w:t>
      </w:r>
      <w:r w:rsidR="0088050A" w:rsidRPr="00942C02">
        <w:rPr>
          <w:rFonts w:ascii="Source Sans Pro" w:hAnsi="Source Sans Pro" w:cstheme="minorHAnsi"/>
          <w:b/>
          <w:bCs/>
          <w:sz w:val="24"/>
          <w:szCs w:val="24"/>
        </w:rPr>
        <w:t xml:space="preserve">PARTECIPAZIONE E </w:t>
      </w:r>
      <w:r w:rsidRPr="00942C02">
        <w:rPr>
          <w:rFonts w:ascii="Source Sans Pro" w:hAnsi="Source Sans Pro" w:cstheme="minorHAnsi"/>
          <w:b/>
          <w:bCs/>
          <w:sz w:val="24"/>
          <w:szCs w:val="24"/>
        </w:rPr>
        <w:t xml:space="preserve">DI QUALIFICAZIONE </w:t>
      </w:r>
    </w:p>
    <w:p w14:paraId="42DFF34C" w14:textId="77777777" w:rsidR="00E43129" w:rsidRPr="001A4AFB" w:rsidRDefault="00E43129" w:rsidP="00E43129">
      <w:pPr>
        <w:jc w:val="both"/>
        <w:rPr>
          <w:rFonts w:cstheme="minorHAnsi"/>
          <w:caps/>
        </w:rPr>
      </w:pPr>
    </w:p>
    <w:p w14:paraId="42554858" w14:textId="5EF68EB9" w:rsidR="00E43129" w:rsidRPr="00906AC5" w:rsidRDefault="009A3F52" w:rsidP="00E43129">
      <w:pPr>
        <w:jc w:val="both"/>
        <w:rPr>
          <w:rFonts w:eastAsia="Calibri" w:cstheme="minorHAnsi"/>
          <w:b/>
          <w:bCs/>
          <w:caps/>
          <w:color w:val="000000" w:themeColor="text1"/>
        </w:rPr>
      </w:pPr>
      <w:r w:rsidRPr="00906AC5">
        <w:rPr>
          <w:rFonts w:eastAsia="Calibri" w:cstheme="minorHAnsi"/>
          <w:b/>
          <w:bCs/>
          <w:caps/>
          <w:color w:val="000000" w:themeColor="text1"/>
        </w:rPr>
        <w:t xml:space="preserve">AFFIDAMENTO DIRETTO </w:t>
      </w:r>
      <w:bookmarkStart w:id="0" w:name="bookmark_body"/>
      <w:r w:rsidRPr="00906AC5">
        <w:rPr>
          <w:rFonts w:eastAsia="Calibri" w:cstheme="minorHAnsi"/>
          <w:b/>
          <w:bCs/>
          <w:caps/>
          <w:color w:val="000000" w:themeColor="text1"/>
        </w:rPr>
        <w:t>PNRR</w:t>
      </w:r>
      <w:bookmarkEnd w:id="0"/>
    </w:p>
    <w:p w14:paraId="0772839A" w14:textId="77777777" w:rsidR="009A3F52" w:rsidRPr="001A4AFB" w:rsidRDefault="009A3F52"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nel caso di operatore economico iscritto al Registro UNico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con riferimento alle norme in materia di diritto al lavoro dei disabili di cui alla L. 68/1999 e s.m.i.:</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r w:rsidRPr="001A4AFB">
              <w:rPr>
                <w:i/>
                <w:iCs/>
                <w:lang w:val="it-IT"/>
              </w:rPr>
              <w:t xml:space="preserve">False comunicazione sociali di cui agli artt. </w:t>
            </w:r>
            <w:r w:rsidRPr="003146ED">
              <w:rPr>
                <w:i/>
                <w:iCs/>
              </w:rPr>
              <w:t>2621 e 2622 c.c. - art. 94 co. 1 lett. c)</w:t>
            </w:r>
          </w:p>
          <w:p w14:paraId="44CD3059" w14:textId="77777777" w:rsidR="00E43129" w:rsidRPr="003146ED" w:rsidRDefault="00E43129" w:rsidP="002016B9">
            <w:pPr>
              <w:pStyle w:val="TableParagraph"/>
              <w:ind w:left="93" w:right="92"/>
              <w:jc w:val="both"/>
            </w:pPr>
            <w:r w:rsidRPr="003146ED">
              <w:t>Frode - art. 94 co. 1 let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Cleaning,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pantouflag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F00EAB">
              <w:rPr>
                <w:rFonts w:cstheme="minorHAnsi"/>
                <w:sz w:val="16"/>
                <w:szCs w:val="16"/>
                <w:lang w:val="it-IT"/>
              </w:rPr>
            </w:r>
            <w:r w:rsidR="00F00EAB">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la relazione che illustra le misure di self cleaning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che è stato impossibilitato a adottare misure di self cleaning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F00EAB">
              <w:rPr>
                <w:rFonts w:cstheme="minorHAnsi"/>
                <w:sz w:val="16"/>
                <w:szCs w:val="16"/>
              </w:rPr>
            </w:r>
            <w:r w:rsidR="00F00EAB">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F00EAB">
        <w:rPr>
          <w:rFonts w:ascii="Titillium" w:hAnsi="Titillium"/>
          <w:sz w:val="14"/>
        </w:rPr>
      </w:r>
      <w:r w:rsidR="00F00EAB">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F00EAB">
        <w:rPr>
          <w:rFonts w:ascii="Titillium" w:hAnsi="Titillium"/>
          <w:sz w:val="14"/>
        </w:rPr>
      </w:r>
      <w:r w:rsidR="00F00EAB">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F00EAB">
        <w:rPr>
          <w:rFonts w:ascii="Titillium" w:hAnsi="Titillium"/>
          <w:sz w:val="14"/>
        </w:rPr>
      </w:r>
      <w:r w:rsidR="00F00EAB">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 ,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eIDAS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di non essere presente negli indici di cui agli articoli 6-bis e 6-ter del D.lgs. n. 82/05, e, pertanto, elegge domicilio digitale per tutte le comunicazioni inerenti il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30B5B" w14:textId="77777777" w:rsidR="00F00EAB" w:rsidRDefault="00F00EAB" w:rsidP="000151A3">
      <w:r>
        <w:separator/>
      </w:r>
    </w:p>
  </w:endnote>
  <w:endnote w:type="continuationSeparator" w:id="0">
    <w:p w14:paraId="0C891D97" w14:textId="77777777" w:rsidR="00F00EAB" w:rsidRDefault="00F00EA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00EA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00EA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FB7F4" w14:textId="77777777" w:rsidR="00F00EAB" w:rsidRDefault="00F00EAB" w:rsidP="000151A3">
      <w:r>
        <w:separator/>
      </w:r>
    </w:p>
  </w:footnote>
  <w:footnote w:type="continuationSeparator" w:id="0">
    <w:p w14:paraId="00026D6D" w14:textId="77777777" w:rsidR="00F00EAB" w:rsidRDefault="00F00EAB"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00EA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17D8"/>
    <w:rsid w:val="000E3B01"/>
    <w:rsid w:val="000E77E0"/>
    <w:rsid w:val="000F2885"/>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478D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7E4B65"/>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6AC5"/>
    <w:rsid w:val="00907FD3"/>
    <w:rsid w:val="00915190"/>
    <w:rsid w:val="00926930"/>
    <w:rsid w:val="0093072F"/>
    <w:rsid w:val="0093659A"/>
    <w:rsid w:val="00942C02"/>
    <w:rsid w:val="00971B65"/>
    <w:rsid w:val="00972B55"/>
    <w:rsid w:val="00983638"/>
    <w:rsid w:val="00992675"/>
    <w:rsid w:val="009A3F5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59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EAB"/>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3870</Words>
  <Characters>22063</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1</cp:revision>
  <cp:lastPrinted>2024-09-05T08:40:00Z</cp:lastPrinted>
  <dcterms:created xsi:type="dcterms:W3CDTF">2023-08-01T07:26:00Z</dcterms:created>
  <dcterms:modified xsi:type="dcterms:W3CDTF">2024-11-1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